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D4CB5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1FD4CCF" wp14:editId="31FD4CD0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1FD4CD7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31FD4CD8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31FD4CD9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31FD4CDA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31FD4CDB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31FD4CDC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1FD4CDD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1FD4CDE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1FD4CDF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1FD4CE0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1FD4CE1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31FD4CE2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D4CCF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31FD4CD7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31FD4CD8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31FD4CD9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31FD4CDA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31FD4CDB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31FD4CDC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1FD4CDD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1FD4CDE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1FD4CDF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1FD4CE0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1FD4CE1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31FD4CE2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31FD4CB6" w14:textId="5A232602" w:rsidR="002B7F86" w:rsidRPr="002B7F86" w:rsidRDefault="002A5753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nimal Caretaker</w:t>
      </w:r>
    </w:p>
    <w:p w14:paraId="31FD4CB7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1FD4CB9" w14:textId="77777777" w:rsidR="002B7F86" w:rsidRPr="002A575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1FD4CBA" w14:textId="77777777" w:rsidR="002B7F86" w:rsidRPr="002A575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1FD4CBB" w14:textId="77777777" w:rsidR="002B7F86" w:rsidRPr="002A575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1903BFF5" w14:textId="77777777" w:rsidR="002A5753" w:rsidRDefault="002B7F86" w:rsidP="002A575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D5564BC" w14:textId="77777777" w:rsidR="002A5753" w:rsidRDefault="002A5753" w:rsidP="002A575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This letter is regarding my interest in applying for the post of Animal Caretaker at [XXX State Zoo]. As an efficient professional with experience in a variety of animal caretaking roles, complemented with my strong interpersonal skills and love for animals, I am well-prepared to contribute significantly to the goals and objectives of your Zoo.</w:t>
      </w:r>
    </w:p>
    <w:p w14:paraId="4ECAD029" w14:textId="77777777" w:rsidR="002A5753" w:rsidRDefault="002A5753" w:rsidP="002A575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 xml:space="preserve">[XXX State Zoo] is one of the biggest and well-maintained zoos in the country with strong beliefs and foundations regarding the treatment of animals and their welfare. Your ethical approach towards animals and their well-being have inspired me to be part of the community. </w:t>
      </w:r>
    </w:p>
    <w:p w14:paraId="2CCE008A" w14:textId="77777777" w:rsidR="002A5753" w:rsidRDefault="002A5753" w:rsidP="002A575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My background includes performing inclusive and comprehensive tasks to meet the requirements of animals with efficiency. As an Animal Care Assistant at [YYY Veterinary Clinic] for the past four years, I performed various duties from animal feeding to adoption coordination.</w:t>
      </w:r>
    </w:p>
    <w:p w14:paraId="34C6AB21" w14:textId="77777777" w:rsidR="002A5753" w:rsidRDefault="002A5753" w:rsidP="002A575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At my current place of work, I perform the following tasks and duties:</w:t>
      </w:r>
    </w:p>
    <w:p w14:paraId="3AFFA623" w14:textId="268C208E" w:rsidR="002A5753" w:rsidRPr="002A5753" w:rsidRDefault="002A5753" w:rsidP="002A5753">
      <w:pPr>
        <w:pStyle w:val="ListParagraph"/>
        <w:numPr>
          <w:ilvl w:val="0"/>
          <w:numId w:val="11"/>
        </w:num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Daily feeding, exercising, and general maintenance of animals in the shelter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2FBC6238" w14:textId="68C9B98E" w:rsidR="002A5753" w:rsidRPr="002A5753" w:rsidRDefault="002A5753" w:rsidP="002A5753">
      <w:pPr>
        <w:pStyle w:val="ListParagraph"/>
        <w:numPr>
          <w:ilvl w:val="0"/>
          <w:numId w:val="11"/>
        </w:num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Behavior and health monitoring of animals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7BE9D6E4" w14:textId="1DE071DA" w:rsidR="002A5753" w:rsidRPr="002A5753" w:rsidRDefault="002A5753" w:rsidP="002A5753">
      <w:pPr>
        <w:pStyle w:val="ListParagraph"/>
        <w:numPr>
          <w:ilvl w:val="0"/>
          <w:numId w:val="11"/>
        </w:num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Assisting with adoption coordination by providing customer support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06FE657C" w14:textId="467C75F0" w:rsidR="002A5753" w:rsidRPr="002A5753" w:rsidRDefault="002A5753" w:rsidP="002A5753">
      <w:pPr>
        <w:pStyle w:val="ListParagraph"/>
        <w:numPr>
          <w:ilvl w:val="0"/>
          <w:numId w:val="11"/>
        </w:num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Excelling at balancing multiple tasks with top-level prioritization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436C62E3" w14:textId="3E05BDF1" w:rsidR="002A5753" w:rsidRPr="002A5753" w:rsidRDefault="002A5753" w:rsidP="002A5753">
      <w:pPr>
        <w:pStyle w:val="ListParagraph"/>
        <w:numPr>
          <w:ilvl w:val="0"/>
          <w:numId w:val="11"/>
        </w:num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Maintaining cleanliness of the shelter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017B5DE5" w14:textId="77777777" w:rsidR="002A5753" w:rsidRDefault="002A5753" w:rsidP="002A5753">
      <w:pPr>
        <w:pStyle w:val="ListParagraph"/>
        <w:numPr>
          <w:ilvl w:val="0"/>
          <w:numId w:val="11"/>
        </w:num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Conducting health and safety checks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7EADAE8C" w14:textId="61A5774B" w:rsidR="002A5753" w:rsidRPr="002A5753" w:rsidRDefault="002A5753" w:rsidP="002A575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I believe that I have the required skills and experience to be a part of your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2A5753">
        <w:rPr>
          <w:rFonts w:ascii="Arial" w:hAnsi="Arial" w:cs="Arial"/>
          <w:color w:val="000000" w:themeColor="text1"/>
          <w:sz w:val="24"/>
          <w:szCs w:val="24"/>
        </w:rPr>
        <w:t>Zoo. I am certain that my qualifications and work experience will readily translate to your environment and will also allow me to upgrade my skills.</w:t>
      </w:r>
    </w:p>
    <w:p w14:paraId="680E3EFF" w14:textId="51815EEA" w:rsidR="002A5753" w:rsidRPr="002A5753" w:rsidRDefault="002A5753" w:rsidP="002A5753">
      <w:pPr>
        <w:spacing w:before="240"/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Thank you for your time and consideration.</w:t>
      </w:r>
    </w:p>
    <w:p w14:paraId="2D2076FC" w14:textId="77777777" w:rsidR="002A5753" w:rsidRPr="002A5753" w:rsidRDefault="002A5753" w:rsidP="002A5753">
      <w:pPr>
        <w:spacing w:before="24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</w:p>
    <w:p w14:paraId="0593AC82" w14:textId="7B63577E" w:rsidR="002A5753" w:rsidRPr="002A5753" w:rsidRDefault="002A5753" w:rsidP="002A5753">
      <w:pPr>
        <w:spacing w:before="240"/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3ABC5B35" w14:textId="287D5976" w:rsidR="002A5753" w:rsidRPr="002A5753" w:rsidRDefault="002A5753" w:rsidP="002A5753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  <w:r w:rsidRPr="002A5753">
        <w:rPr>
          <w:rFonts w:ascii="Arial" w:hAnsi="Arial" w:cs="Arial"/>
          <w:color w:val="000000" w:themeColor="text1"/>
          <w:sz w:val="24"/>
          <w:szCs w:val="24"/>
        </w:rPr>
        <w:t>[Your Name</w:t>
      </w:r>
      <w:r w:rsidRPr="002A5753">
        <w:rPr>
          <w:rFonts w:ascii="Arial" w:hAnsi="Arial" w:cs="Arial"/>
          <w:color w:val="000000" w:themeColor="text1"/>
          <w:sz w:val="24"/>
          <w:szCs w:val="24"/>
          <w:lang w:val="en-IN"/>
        </w:rPr>
        <w:t>]</w:t>
      </w:r>
    </w:p>
    <w:p w14:paraId="0DE1BF87" w14:textId="77777777" w:rsidR="002A5753" w:rsidRDefault="002A5753" w:rsidP="002A5753">
      <w:pPr>
        <w:ind w:left="-426"/>
        <w:rPr>
          <w:sz w:val="24"/>
          <w:szCs w:val="24"/>
        </w:rPr>
      </w:pPr>
    </w:p>
    <w:p w14:paraId="31FD4CCC" w14:textId="3BE4C6D4" w:rsidR="00197CA7" w:rsidRDefault="00197CA7" w:rsidP="002A5753">
      <w:pPr>
        <w:rPr>
          <w:lang w:val="en-US"/>
        </w:rPr>
      </w:pPr>
    </w:p>
    <w:p w14:paraId="2B61D888" w14:textId="77777777" w:rsidR="002A5753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</w:p>
    <w:p w14:paraId="55F3AF10" w14:textId="77777777" w:rsidR="002A5753" w:rsidRDefault="002A5753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73E14BC9" w14:textId="539A7A1C" w:rsidR="002A5753" w:rsidRDefault="002A5753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2423F353" w14:textId="68A6F5BC" w:rsidR="002A5753" w:rsidRDefault="002A5753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66729026" w14:textId="52AC898F" w:rsidR="002A5753" w:rsidRDefault="002A5753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1FD4CD1" wp14:editId="62857364">
            <wp:simplePos x="0" y="0"/>
            <wp:positionH relativeFrom="column">
              <wp:posOffset>3804285</wp:posOffset>
            </wp:positionH>
            <wp:positionV relativeFrom="paragraph">
              <wp:posOffset>7048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D4CCD" w14:textId="123A6CF4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31FD4CCE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A5753">
      <w:type w:val="continuous"/>
      <w:pgSz w:w="11906" w:h="16838"/>
      <w:pgMar w:top="357" w:right="3117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D4CD5" w14:textId="77777777" w:rsidR="005C1FB3" w:rsidRDefault="005C1FB3" w:rsidP="001E7709">
      <w:r>
        <w:separator/>
      </w:r>
    </w:p>
  </w:endnote>
  <w:endnote w:type="continuationSeparator" w:id="0">
    <w:p w14:paraId="31FD4CD6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D4CD3" w14:textId="77777777" w:rsidR="005C1FB3" w:rsidRDefault="005C1FB3" w:rsidP="001E7709">
      <w:r>
        <w:separator/>
      </w:r>
    </w:p>
  </w:footnote>
  <w:footnote w:type="continuationSeparator" w:id="0">
    <w:p w14:paraId="31FD4CD4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5486DA5"/>
    <w:multiLevelType w:val="hybridMultilevel"/>
    <w:tmpl w:val="6750EB62"/>
    <w:lvl w:ilvl="0" w:tplc="4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BA1B35"/>
    <w:multiLevelType w:val="multilevel"/>
    <w:tmpl w:val="CC30F1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5753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31FD4CB5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3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al Caretaker Cover Letter Sample</dc:title>
  <dc:subject>Create your Cover Letter using Free Animal Caretaker Cover Letter Sample Template</dc:subject>
  <dc:creator>Qwikresume.com</dc:creator>
  <dcterms:created xsi:type="dcterms:W3CDTF">2021-08-23T09:38:00Z</dcterms:created>
  <dcterms:modified xsi:type="dcterms:W3CDTF">2021-08-23T09:38:00Z</dcterms:modified>
  <cp:category>Healthcare &amp; Wellbeing</cp:category>
</cp:coreProperties>
</file>